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483531743"/>
        <w:docPartObj>
          <w:docPartGallery w:val="Cover Pages"/>
          <w:docPartUnique/>
        </w:docPartObj>
      </w:sdtPr>
      <w:sdtEndPr>
        <w:rPr>
          <w:rFonts w:eastAsiaTheme="minorHAnsi"/>
          <w:lang w:val="en-CA"/>
        </w:rPr>
      </w:sdtEndPr>
      <w:sdtContent>
        <w:p w14:paraId="1A702DDA" w14:textId="5F3372DB" w:rsidR="001B4A67" w:rsidRDefault="001B4A67">
          <w:pPr>
            <w:pStyle w:val="NoSpacing"/>
          </w:pPr>
          <w:r>
            <w:rPr>
              <w:noProof/>
            </w:rPr>
            <mc:AlternateContent>
              <mc:Choice Requires="wpg">
                <w:drawing>
                  <wp:anchor distT="0" distB="0" distL="114300" distR="114300" simplePos="0" relativeHeight="251659264" behindDoc="1" locked="0" layoutInCell="1" allowOverlap="1" wp14:anchorId="5C9BBE30" wp14:editId="5DDC27E7">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8-04-15T00:00:00Z">
                                      <w:dateFormat w:val="M/d/yyyy"/>
                                      <w:lid w:val="en-US"/>
                                      <w:storeMappedDataAs w:val="dateTime"/>
                                      <w:calendar w:val="gregorian"/>
                                    </w:date>
                                  </w:sdtPr>
                                  <w:sdtContent>
                                    <w:p w14:paraId="4F8681E3" w14:textId="33474375" w:rsidR="001B4A67" w:rsidRDefault="001B4A67">
                                      <w:pPr>
                                        <w:pStyle w:val="NoSpacing"/>
                                        <w:jc w:val="right"/>
                                        <w:rPr>
                                          <w:color w:val="FFFFFF" w:themeColor="background1"/>
                                          <w:sz w:val="28"/>
                                          <w:szCs w:val="28"/>
                                        </w:rPr>
                                      </w:pPr>
                                      <w:r>
                                        <w:rPr>
                                          <w:color w:val="FFFFFF" w:themeColor="background1"/>
                                          <w:sz w:val="28"/>
                                          <w:szCs w:val="28"/>
                                        </w:rPr>
                                        <w:t>4/15/2018</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C9BBE30" id="Group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8-04-15T00:00:00Z">
                                <w:dateFormat w:val="M/d/yyyy"/>
                                <w:lid w:val="en-US"/>
                                <w:storeMappedDataAs w:val="dateTime"/>
                                <w:calendar w:val="gregorian"/>
                              </w:date>
                            </w:sdtPr>
                            <w:sdtContent>
                              <w:p w14:paraId="4F8681E3" w14:textId="33474375" w:rsidR="001B4A67" w:rsidRDefault="001B4A67">
                                <w:pPr>
                                  <w:pStyle w:val="NoSpacing"/>
                                  <w:jc w:val="right"/>
                                  <w:rPr>
                                    <w:color w:val="FFFFFF" w:themeColor="background1"/>
                                    <w:sz w:val="28"/>
                                    <w:szCs w:val="28"/>
                                  </w:rPr>
                                </w:pPr>
                                <w:r>
                                  <w:rPr>
                                    <w:color w:val="FFFFFF" w:themeColor="background1"/>
                                    <w:sz w:val="28"/>
                                    <w:szCs w:val="28"/>
                                  </w:rPr>
                                  <w:t>4/15/2018</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61F3BB68" wp14:editId="5E697399">
                    <wp:simplePos x="0" y="0"/>
                    <mc:AlternateContent>
                      <mc:Choice Requires="wp14">
                        <wp:positionH relativeFrom="page">
                          <wp14:pctPosHOffset>42000</wp14:pctPosHOffset>
                        </wp:positionH>
                      </mc:Choice>
                      <mc:Fallback>
                        <wp:positionH relativeFrom="page">
                          <wp:posOffset>3264535</wp:posOffset>
                        </wp:positionH>
                      </mc:Fallback>
                    </mc:AlternateContent>
                    <mc:AlternateContent>
                      <mc:Choice Requires="wp14">
                        <wp:positionV relativeFrom="page">
                          <wp14:pctPosVOffset>88000</wp14:pctPosVOffset>
                        </wp:positionV>
                      </mc:Choice>
                      <mc:Fallback>
                        <wp:positionV relativeFrom="page">
                          <wp:posOffset>8851900</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A953FB" w14:textId="3A6B5610" w:rsidR="001B4A67" w:rsidRDefault="001B4A67">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4472C4" w:themeColor="accent1"/>
                                        <w:sz w:val="26"/>
                                        <w:szCs w:val="26"/>
                                      </w:rPr>
                                      <w:t xml:space="preserve">Programming Language Research Project </w:t>
                                    </w:r>
                                  </w:sdtContent>
                                </w:sdt>
                              </w:p>
                              <w:p w14:paraId="3707AFB5" w14:textId="1AD31378" w:rsidR="001B4A67" w:rsidRDefault="001B4A67">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algonquincollege</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1F3BB68" id="_x0000_t202" coordsize="21600,21600" o:spt="202" path="m,l,21600r21600,l21600,xe">
                    <v:stroke joinstyle="miter"/>
                    <v:path gradientshapeok="t" o:connecttype="rect"/>
                  </v:shapetype>
                  <v:shape id="Text Box 32" o:spid="_x0000_s1055"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6CA953FB" w14:textId="3A6B5610" w:rsidR="001B4A67" w:rsidRDefault="001B4A67">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4472C4" w:themeColor="accent1"/>
                                  <w:sz w:val="26"/>
                                  <w:szCs w:val="26"/>
                                </w:rPr>
                                <w:t xml:space="preserve">Programming Language Research Project </w:t>
                              </w:r>
                            </w:sdtContent>
                          </w:sdt>
                        </w:p>
                        <w:p w14:paraId="3707AFB5" w14:textId="1AD31378" w:rsidR="001B4A67" w:rsidRDefault="001B4A67">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algonquincollege</w:t>
                              </w:r>
                            </w:sdtContent>
                          </w:sdt>
                        </w:p>
                      </w:txbxContent>
                    </v:textbox>
                    <w10:wrap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0E84A73A" wp14:editId="12100C1A">
                    <wp:simplePos x="0" y="0"/>
                    <mc:AlternateContent>
                      <mc:Choice Requires="wp14">
                        <wp:positionH relativeFrom="page">
                          <wp14:pctPosHOffset>42000</wp14:pctPosHOffset>
                        </wp:positionH>
                      </mc:Choice>
                      <mc:Fallback>
                        <wp:positionH relativeFrom="page">
                          <wp:posOffset>3264535</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657600" cy="1069848"/>
                    <wp:effectExtent l="0" t="0" r="7620" b="635"/>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E08BA7" w14:textId="3D365F29" w:rsidR="001B4A67" w:rsidRDefault="00D84014">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Pr="00D84014">
                                      <w:rPr>
                                        <w:rFonts w:asciiTheme="majorHAnsi" w:eastAsiaTheme="majorEastAsia" w:hAnsiTheme="majorHAnsi" w:cstheme="majorBidi"/>
                                        <w:color w:val="262626" w:themeColor="text1" w:themeTint="D9"/>
                                        <w:sz w:val="72"/>
                                        <w:szCs w:val="72"/>
                                      </w:rPr>
                                      <w:t>How-To get this project up and running for further development</w:t>
                                    </w:r>
                                  </w:sdtContent>
                                </w:sdt>
                              </w:p>
                              <w:p w14:paraId="5C5A5B76" w14:textId="75AA9487" w:rsidR="001B4A67" w:rsidRDefault="001B4A67">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BY: PRINCEDEEP SINGH</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0E84A73A" id="Text Box 1" o:spid="_x0000_s1056"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" filled="f" stroked="f" strokeweight=".5pt">
                    <v:textbox style="mso-fit-shape-to-text:t" inset="0,0,0,0">
                      <w:txbxContent>
                        <w:p w14:paraId="57E08BA7" w14:textId="3D365F29" w:rsidR="001B4A67" w:rsidRDefault="00D84014">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Pr="00D84014">
                                <w:rPr>
                                  <w:rFonts w:asciiTheme="majorHAnsi" w:eastAsiaTheme="majorEastAsia" w:hAnsiTheme="majorHAnsi" w:cstheme="majorBidi"/>
                                  <w:color w:val="262626" w:themeColor="text1" w:themeTint="D9"/>
                                  <w:sz w:val="72"/>
                                  <w:szCs w:val="72"/>
                                </w:rPr>
                                <w:t>How-To get this project up and running for further development</w:t>
                              </w:r>
                            </w:sdtContent>
                          </w:sdt>
                        </w:p>
                        <w:p w14:paraId="5C5A5B76" w14:textId="75AA9487" w:rsidR="001B4A67" w:rsidRDefault="001B4A67">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BY: PRINCEDEEP SINGH</w:t>
                              </w:r>
                            </w:sdtContent>
                          </w:sdt>
                        </w:p>
                      </w:txbxContent>
                    </v:textbox>
                    <w10:wrap anchorx="page" anchory="page"/>
                  </v:shape>
                </w:pict>
              </mc:Fallback>
            </mc:AlternateContent>
          </w:r>
        </w:p>
        <w:p w14:paraId="0D51B3B5" w14:textId="0CAD057C" w:rsidR="001B4A67" w:rsidRDefault="001B4A67">
          <w:r>
            <w:br w:type="page"/>
          </w:r>
        </w:p>
      </w:sdtContent>
    </w:sdt>
    <w:p w14:paraId="52F2AF49" w14:textId="433B70D7" w:rsidR="003A43B5" w:rsidRPr="003A43B5" w:rsidRDefault="001B4A67" w:rsidP="003A43B5">
      <w:pPr>
        <w:pStyle w:val="Heading1"/>
        <w:rPr>
          <w:b/>
        </w:rPr>
      </w:pPr>
      <w:r w:rsidRPr="001B4A67">
        <w:rPr>
          <w:b/>
        </w:rPr>
        <w:lastRenderedPageBreak/>
        <w:t>Project Description</w:t>
      </w:r>
    </w:p>
    <w:p w14:paraId="7719E1D3" w14:textId="1B3646C0" w:rsidR="001B4A67" w:rsidRDefault="001B4A67" w:rsidP="001B4A67">
      <w:pPr>
        <w:rPr>
          <w:sz w:val="24"/>
          <w:szCs w:val="24"/>
        </w:rPr>
      </w:pPr>
      <w:r>
        <w:rPr>
          <w:sz w:val="24"/>
          <w:szCs w:val="24"/>
        </w:rPr>
        <w:t xml:space="preserve">This project is simple GUI which is built using python language and Tkinter framework. </w:t>
      </w:r>
      <w:r w:rsidR="003A43B5">
        <w:rPr>
          <w:sz w:val="24"/>
          <w:szCs w:val="24"/>
        </w:rPr>
        <w:t>This application will help user to read and view data in any csv file. Furthermore, user can select any csv file and can perform C.R.U.D operations on it. It also allows user to create a new file of any format.</w:t>
      </w:r>
    </w:p>
    <w:p w14:paraId="5589D9F5" w14:textId="44383AF0" w:rsidR="003A43B5" w:rsidRDefault="003A43B5" w:rsidP="003A43B5">
      <w:pPr>
        <w:pStyle w:val="Heading1"/>
        <w:rPr>
          <w:b/>
        </w:rPr>
      </w:pPr>
      <w:r w:rsidRPr="003A43B5">
        <w:rPr>
          <w:b/>
        </w:rPr>
        <w:t>Requirements</w:t>
      </w:r>
    </w:p>
    <w:p w14:paraId="3C39D95D" w14:textId="5ED001EF" w:rsidR="003A43B5" w:rsidRDefault="003A43B5" w:rsidP="003A43B5">
      <w:r>
        <w:t>There are certain tools and prerequisites which are needed in order to make this project up and running. Here is list of such requirements:</w:t>
      </w:r>
    </w:p>
    <w:p w14:paraId="0CE5BF14" w14:textId="583CDABA" w:rsidR="003A43B5" w:rsidRDefault="003A43B5" w:rsidP="003A43B5">
      <w:pPr>
        <w:pStyle w:val="ListParagraph"/>
        <w:numPr>
          <w:ilvl w:val="0"/>
          <w:numId w:val="1"/>
        </w:numPr>
      </w:pPr>
      <w:r>
        <w:t>Operating System: Windows 10 Home</w:t>
      </w:r>
    </w:p>
    <w:p w14:paraId="550B4CAD" w14:textId="3CC549BE" w:rsidR="003A43B5" w:rsidRDefault="008D7EC9" w:rsidP="003A43B5">
      <w:pPr>
        <w:pStyle w:val="ListParagraph"/>
        <w:numPr>
          <w:ilvl w:val="0"/>
          <w:numId w:val="1"/>
        </w:numPr>
      </w:pPr>
      <w:r>
        <w:t xml:space="preserve">Programming Language </w:t>
      </w:r>
      <w:r w:rsidR="003A43B5">
        <w:t>Python Version: Python 3.6.5</w:t>
      </w:r>
      <w:r>
        <w:t xml:space="preserve"> or above. Please refer Installation section 1.0 for guide on downloading and installing python.</w:t>
      </w:r>
    </w:p>
    <w:p w14:paraId="5085D39F" w14:textId="5F7F4144" w:rsidR="008D7EC9" w:rsidRDefault="008D7EC9" w:rsidP="008D7EC9">
      <w:pPr>
        <w:pStyle w:val="ListParagraph"/>
        <w:numPr>
          <w:ilvl w:val="0"/>
          <w:numId w:val="1"/>
        </w:numPr>
      </w:pPr>
      <w:r>
        <w:t xml:space="preserve">Required Python Ide: Jet Brains PyCharm professional 2018.1 or above. </w:t>
      </w:r>
      <w:r>
        <w:t xml:space="preserve">Please refer Installation section </w:t>
      </w:r>
      <w:r>
        <w:t>2</w:t>
      </w:r>
      <w:r>
        <w:t>.0 for guide on downloading and installing python.</w:t>
      </w:r>
    </w:p>
    <w:p w14:paraId="1BC7A6E3" w14:textId="08A7B7AB" w:rsidR="008776D8" w:rsidRDefault="008776D8" w:rsidP="008776D8">
      <w:pPr>
        <w:pStyle w:val="ListParagraph"/>
        <w:numPr>
          <w:ilvl w:val="0"/>
          <w:numId w:val="1"/>
        </w:numPr>
      </w:pPr>
      <w:r>
        <w:t xml:space="preserve">Database: MySQL database is used. Version of MySQL is </w:t>
      </w:r>
      <w:r w:rsidR="008D7EC9" w:rsidRPr="008D7EC9">
        <w:t>mysql-installer-community-5.7.21.0.msi</w:t>
      </w:r>
      <w:r>
        <w:t xml:space="preserve">. </w:t>
      </w:r>
      <w:r>
        <w:t xml:space="preserve">Please refer Installation section </w:t>
      </w:r>
      <w:r>
        <w:t>3</w:t>
      </w:r>
      <w:r>
        <w:t>.0 for guide on downloading and installing python.</w:t>
      </w:r>
    </w:p>
    <w:p w14:paraId="371C00C5" w14:textId="007C2EC3" w:rsidR="00D84014" w:rsidRDefault="008776D8" w:rsidP="00D84014">
      <w:pPr>
        <w:pStyle w:val="ListParagraph"/>
        <w:numPr>
          <w:ilvl w:val="0"/>
          <w:numId w:val="1"/>
        </w:numPr>
      </w:pPr>
      <w:r>
        <w:t xml:space="preserve">Required </w:t>
      </w:r>
      <w:r w:rsidR="00D84014">
        <w:t>M</w:t>
      </w:r>
      <w:r>
        <w:t>odules</w:t>
      </w:r>
      <w:r w:rsidR="00D84014">
        <w:t xml:space="preserve"> or </w:t>
      </w:r>
      <w:r>
        <w:t>API</w:t>
      </w:r>
      <w:r w:rsidR="00D84014">
        <w:t>’s</w:t>
      </w:r>
      <w:r>
        <w:t xml:space="preserve">: </w:t>
      </w:r>
      <w:r w:rsidR="00D84014" w:rsidRPr="008776D8">
        <w:t>mysql-connector-</w:t>
      </w:r>
      <w:r w:rsidR="001609DD" w:rsidRPr="008776D8">
        <w:t>pyth</w:t>
      </w:r>
      <w:r w:rsidR="001609DD">
        <w:t>on, CSV</w:t>
      </w:r>
      <w:r w:rsidR="00D84014">
        <w:t xml:space="preserve">, threading, codecs, OS, Menu Bar, unittest. </w:t>
      </w:r>
      <w:r w:rsidR="005B6682">
        <w:t xml:space="preserve">Any version will work for listed items as they update automatically with python updates. </w:t>
      </w:r>
      <w:r w:rsidR="00D84014">
        <w:t xml:space="preserve">Please refer Installation section </w:t>
      </w:r>
      <w:r w:rsidR="00D84014">
        <w:t>4</w:t>
      </w:r>
      <w:r w:rsidR="00D84014">
        <w:t>.0 for guide on downloading and installing python.</w:t>
      </w:r>
    </w:p>
    <w:p w14:paraId="3500AED8" w14:textId="03A88EDE" w:rsidR="001609DD" w:rsidRDefault="001609DD" w:rsidP="001609DD">
      <w:pPr>
        <w:pStyle w:val="ListParagraph"/>
      </w:pPr>
      <w:r>
        <w:t xml:space="preserve">For </w:t>
      </w:r>
      <w:r w:rsidRPr="008776D8">
        <w:t>mysql-connector-pyth</w:t>
      </w:r>
      <w:r>
        <w:t>on</w:t>
      </w:r>
      <w:r>
        <w:t xml:space="preserve"> installation refer installation section 4.1.</w:t>
      </w:r>
    </w:p>
    <w:p w14:paraId="2CC38F6D" w14:textId="2D8EC206" w:rsidR="00D84014" w:rsidRPr="00D84014" w:rsidRDefault="00D84014" w:rsidP="00D84014">
      <w:pPr>
        <w:pStyle w:val="Heading1"/>
        <w:rPr>
          <w:b/>
        </w:rPr>
      </w:pPr>
      <w:r w:rsidRPr="00D84014">
        <w:rPr>
          <w:b/>
        </w:rPr>
        <w:t>Installation</w:t>
      </w:r>
    </w:p>
    <w:p w14:paraId="09F47689" w14:textId="7A4C952F" w:rsidR="00D84014" w:rsidRDefault="00D84014" w:rsidP="00D84014">
      <w:r>
        <w:t xml:space="preserve">  Section 1.0 Downloading and installing python:</w:t>
      </w:r>
    </w:p>
    <w:p w14:paraId="67041A84" w14:textId="5CD0A147" w:rsidR="00D84014" w:rsidRDefault="00B15794" w:rsidP="00D84014">
      <w:pPr>
        <w:pStyle w:val="ListParagraph"/>
        <w:numPr>
          <w:ilvl w:val="0"/>
          <w:numId w:val="2"/>
        </w:numPr>
      </w:pPr>
      <w:r>
        <w:t>Firstly,</w:t>
      </w:r>
      <w:r w:rsidR="00D84014">
        <w:t xml:space="preserve"> go to link provided to below to download </w:t>
      </w:r>
      <w:r>
        <w:t xml:space="preserve">python. This will show a screen like this: </w:t>
      </w:r>
    </w:p>
    <w:p w14:paraId="41A6F9BB" w14:textId="77777777" w:rsidR="00B15794" w:rsidRDefault="00B15794" w:rsidP="00B15794">
      <w:pPr>
        <w:pStyle w:val="ListParagraph"/>
        <w:keepNext/>
        <w:ind w:left="1365"/>
      </w:pPr>
      <w:r>
        <w:rPr>
          <w:noProof/>
        </w:rPr>
        <w:drawing>
          <wp:inline distT="0" distB="0" distL="0" distR="0" wp14:anchorId="497BAF02" wp14:editId="51E6F24A">
            <wp:extent cx="4105275" cy="2543175"/>
            <wp:effectExtent l="57150" t="19050" r="66675" b="1047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05275" cy="2543175"/>
                    </a:xfrm>
                    <a:prstGeom prst="rect">
                      <a:avLst/>
                    </a:prstGeom>
                    <a:effectLst>
                      <a:outerShdw blurRad="50800" dist="38100" dir="5400000" algn="t" rotWithShape="0">
                        <a:prstClr val="black">
                          <a:alpha val="40000"/>
                        </a:prstClr>
                      </a:outerShdw>
                    </a:effectLst>
                  </pic:spPr>
                </pic:pic>
              </a:graphicData>
            </a:graphic>
          </wp:inline>
        </w:drawing>
      </w:r>
    </w:p>
    <w:p w14:paraId="4AC7FB75" w14:textId="72CC8E69" w:rsidR="00B15794" w:rsidRDefault="00B15794" w:rsidP="00B15794">
      <w:pPr>
        <w:pStyle w:val="Caption"/>
      </w:pPr>
      <w:r>
        <w:t xml:space="preserve">                                   Figure </w:t>
      </w:r>
      <w:r>
        <w:fldChar w:fldCharType="begin"/>
      </w:r>
      <w:r>
        <w:instrText xml:space="preserve"> SEQ Figure \* ARABIC </w:instrText>
      </w:r>
      <w:r>
        <w:fldChar w:fldCharType="separate"/>
      </w:r>
      <w:r w:rsidR="004C7E94">
        <w:rPr>
          <w:noProof/>
        </w:rPr>
        <w:t>1</w:t>
      </w:r>
      <w:r>
        <w:fldChar w:fldCharType="end"/>
      </w:r>
      <w:r>
        <w:t>: Python download page</w:t>
      </w:r>
      <w:sdt>
        <w:sdtPr>
          <w:id w:val="-1702470007"/>
          <w:citation/>
        </w:sdtPr>
        <w:sdtContent>
          <w:r w:rsidR="00F11EF0">
            <w:fldChar w:fldCharType="begin"/>
          </w:r>
          <w:r w:rsidR="00F11EF0">
            <w:instrText xml:space="preserve"> CITATION 18042 \l 4105 </w:instrText>
          </w:r>
          <w:r w:rsidR="00F11EF0">
            <w:fldChar w:fldCharType="separate"/>
          </w:r>
          <w:r w:rsidR="00F11EF0">
            <w:rPr>
              <w:noProof/>
            </w:rPr>
            <w:t xml:space="preserve"> </w:t>
          </w:r>
          <w:r w:rsidR="00F11EF0" w:rsidRPr="00F11EF0">
            <w:rPr>
              <w:noProof/>
            </w:rPr>
            <w:t>[1]</w:t>
          </w:r>
          <w:r w:rsidR="00F11EF0">
            <w:fldChar w:fldCharType="end"/>
          </w:r>
        </w:sdtContent>
      </w:sdt>
    </w:p>
    <w:p w14:paraId="2A6565D0" w14:textId="56194ED3" w:rsidR="00B15794" w:rsidRDefault="00B15794" w:rsidP="00B15794">
      <w:pPr>
        <w:pStyle w:val="ListParagraph"/>
        <w:ind w:left="1365"/>
      </w:pPr>
      <w:hyperlink r:id="rId10" w:history="1">
        <w:r w:rsidRPr="00643491">
          <w:rPr>
            <w:rStyle w:val="Hyperlink"/>
          </w:rPr>
          <w:t>https://www.python.org/downloads/</w:t>
        </w:r>
      </w:hyperlink>
    </w:p>
    <w:p w14:paraId="08D6902B" w14:textId="77777777" w:rsidR="00B15794" w:rsidRDefault="00B15794" w:rsidP="00B15794">
      <w:pPr>
        <w:pStyle w:val="ListParagraph"/>
        <w:ind w:left="1365"/>
      </w:pPr>
    </w:p>
    <w:p w14:paraId="65808F43" w14:textId="35C0664E" w:rsidR="00B15794" w:rsidRDefault="00B15794" w:rsidP="00D84014">
      <w:pPr>
        <w:pStyle w:val="ListParagraph"/>
        <w:numPr>
          <w:ilvl w:val="0"/>
          <w:numId w:val="2"/>
        </w:numPr>
      </w:pPr>
      <w:r>
        <w:t>Choose highest possible version and click download button. Hopefully, this will start downloading python on your machine.</w:t>
      </w:r>
    </w:p>
    <w:p w14:paraId="31219913" w14:textId="7D7091DE" w:rsidR="00B15794" w:rsidRDefault="00B15794" w:rsidP="00D84014">
      <w:pPr>
        <w:pStyle w:val="ListParagraph"/>
        <w:numPr>
          <w:ilvl w:val="0"/>
          <w:numId w:val="2"/>
        </w:numPr>
      </w:pPr>
      <w:r>
        <w:t>Now you will have .exe file downloaded. Double click to start setup.</w:t>
      </w:r>
      <w:r w:rsidR="00AE0128">
        <w:t xml:space="preserve"> </w:t>
      </w:r>
      <w:r w:rsidR="00EE58A8">
        <w:t xml:space="preserve">After setup has started click install now. </w:t>
      </w:r>
    </w:p>
    <w:p w14:paraId="233B8AC1" w14:textId="77777777" w:rsidR="00EE58A8" w:rsidRDefault="00EE58A8" w:rsidP="00EE58A8">
      <w:pPr>
        <w:pStyle w:val="ListParagraph"/>
        <w:keepNext/>
        <w:ind w:left="1365"/>
      </w:pPr>
      <w:r>
        <w:rPr>
          <w:noProof/>
        </w:rPr>
        <w:drawing>
          <wp:inline distT="0" distB="0" distL="0" distR="0" wp14:anchorId="682EBF7E" wp14:editId="745925EC">
            <wp:extent cx="5143500" cy="31718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43500" cy="3171825"/>
                    </a:xfrm>
                    <a:prstGeom prst="rect">
                      <a:avLst/>
                    </a:prstGeom>
                  </pic:spPr>
                </pic:pic>
              </a:graphicData>
            </a:graphic>
          </wp:inline>
        </w:drawing>
      </w:r>
    </w:p>
    <w:p w14:paraId="6298DAC5" w14:textId="320C207C" w:rsidR="00EE58A8" w:rsidRDefault="00EE58A8" w:rsidP="00EE58A8">
      <w:pPr>
        <w:pStyle w:val="Caption"/>
      </w:pPr>
      <w:r>
        <w:t xml:space="preserve">                                 Figure </w:t>
      </w:r>
      <w:r>
        <w:fldChar w:fldCharType="begin"/>
      </w:r>
      <w:r>
        <w:instrText xml:space="preserve"> SEQ Figure \* ARABIC </w:instrText>
      </w:r>
      <w:r>
        <w:fldChar w:fldCharType="separate"/>
      </w:r>
      <w:r w:rsidR="004C7E94">
        <w:rPr>
          <w:noProof/>
        </w:rPr>
        <w:t>2</w:t>
      </w:r>
      <w:r>
        <w:fldChar w:fldCharType="end"/>
      </w:r>
      <w:r>
        <w:t>: Python installation</w:t>
      </w:r>
    </w:p>
    <w:p w14:paraId="69B2977B" w14:textId="746BD38B" w:rsidR="00F11EF0" w:rsidRDefault="00F11EF0" w:rsidP="00D84014">
      <w:pPr>
        <w:pStyle w:val="ListParagraph"/>
        <w:numPr>
          <w:ilvl w:val="0"/>
          <w:numId w:val="2"/>
        </w:numPr>
      </w:pPr>
      <w:r>
        <w:t>Once setup begin use default settings and click</w:t>
      </w:r>
      <w:r w:rsidRPr="00F11EF0">
        <w:rPr>
          <w:b/>
        </w:rPr>
        <w:t xml:space="preserve"> next</w:t>
      </w:r>
      <w:r>
        <w:t xml:space="preserve"> or </w:t>
      </w:r>
      <w:r w:rsidRPr="00F11EF0">
        <w:rPr>
          <w:b/>
        </w:rPr>
        <w:t xml:space="preserve">ok </w:t>
      </w:r>
      <w:r>
        <w:t>end. In any case if any assistance required please visit link below for more help:</w:t>
      </w:r>
    </w:p>
    <w:p w14:paraId="679F6824" w14:textId="771DCA99" w:rsidR="00F11EF0" w:rsidRDefault="00F11EF0" w:rsidP="00F11EF0">
      <w:pPr>
        <w:pStyle w:val="ListParagraph"/>
        <w:ind w:left="1365"/>
      </w:pPr>
      <w:hyperlink r:id="rId12" w:history="1">
        <w:r w:rsidRPr="00F11EF0">
          <w:rPr>
            <w:rStyle w:val="Hyperlink"/>
          </w:rPr>
          <w:t>https://www.ics.uci.edu/~pattis/common/handouts/pythoneclipsejava/python.html</w:t>
        </w:r>
      </w:hyperlink>
    </w:p>
    <w:p w14:paraId="57191499" w14:textId="72A56BE8" w:rsidR="00B15794" w:rsidRDefault="00B15794" w:rsidP="00B15794"/>
    <w:p w14:paraId="2B763C9F" w14:textId="3E536C71" w:rsidR="00F11EF0" w:rsidRDefault="00EE58A8" w:rsidP="00F11EF0">
      <w:r>
        <w:t xml:space="preserve">      </w:t>
      </w:r>
      <w:r w:rsidR="00F11EF0">
        <w:t xml:space="preserve">Section </w:t>
      </w:r>
      <w:r w:rsidR="00F11EF0">
        <w:t>2</w:t>
      </w:r>
      <w:r w:rsidR="00F11EF0">
        <w:t xml:space="preserve">.0 Downloading and installing </w:t>
      </w:r>
      <w:r w:rsidR="00F11EF0">
        <w:t>Jet Brains PyCharm</w:t>
      </w:r>
      <w:r w:rsidR="00F11EF0">
        <w:t>:</w:t>
      </w:r>
    </w:p>
    <w:p w14:paraId="171CA66A" w14:textId="45AE4080" w:rsidR="00F11EF0" w:rsidRDefault="00F11EF0" w:rsidP="00F11EF0">
      <w:pPr>
        <w:pStyle w:val="ListParagraph"/>
        <w:numPr>
          <w:ilvl w:val="0"/>
          <w:numId w:val="2"/>
        </w:numPr>
      </w:pPr>
      <w:r>
        <w:t xml:space="preserve">Firstly, go to link provided to below to download python. This will show a screen like this: </w:t>
      </w:r>
    </w:p>
    <w:p w14:paraId="48ED40EC" w14:textId="77777777" w:rsidR="00EE58A8" w:rsidRDefault="00EE58A8" w:rsidP="00EE58A8">
      <w:pPr>
        <w:pStyle w:val="ListParagraph"/>
        <w:ind w:left="1365"/>
      </w:pPr>
    </w:p>
    <w:p w14:paraId="3ADEACDF" w14:textId="7D9C3F8F" w:rsidR="00F11EF0" w:rsidRDefault="00F11EF0" w:rsidP="00F11EF0">
      <w:pPr>
        <w:pStyle w:val="ListParagraph"/>
        <w:ind w:left="1365"/>
      </w:pPr>
      <w:hyperlink r:id="rId13" w:history="1">
        <w:r w:rsidRPr="00F11EF0">
          <w:rPr>
            <w:rStyle w:val="Hyperlink"/>
          </w:rPr>
          <w:t>https://www.jetbrains.com/pycharm/download/#section=windows</w:t>
        </w:r>
      </w:hyperlink>
    </w:p>
    <w:p w14:paraId="497A1021" w14:textId="77777777" w:rsidR="00F11EF0" w:rsidRDefault="00F11EF0" w:rsidP="00F11EF0">
      <w:pPr>
        <w:pStyle w:val="ListParagraph"/>
        <w:keepNext/>
        <w:ind w:left="1365"/>
      </w:pPr>
      <w:r>
        <w:rPr>
          <w:noProof/>
        </w:rPr>
        <w:lastRenderedPageBreak/>
        <w:drawing>
          <wp:inline distT="0" distB="0" distL="0" distR="0" wp14:anchorId="54B8C762" wp14:editId="2C5793F0">
            <wp:extent cx="4629150" cy="2733675"/>
            <wp:effectExtent l="57150" t="19050" r="57150" b="1047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29150" cy="2733675"/>
                    </a:xfrm>
                    <a:prstGeom prst="rect">
                      <a:avLst/>
                    </a:prstGeom>
                    <a:effectLst>
                      <a:outerShdw blurRad="50800" dist="38100" dir="5400000" algn="t" rotWithShape="0">
                        <a:prstClr val="black">
                          <a:alpha val="40000"/>
                        </a:prstClr>
                      </a:outerShdw>
                    </a:effectLst>
                  </pic:spPr>
                </pic:pic>
              </a:graphicData>
            </a:graphic>
          </wp:inline>
        </w:drawing>
      </w:r>
    </w:p>
    <w:p w14:paraId="6E3F520C" w14:textId="2DBE1E04" w:rsidR="00F11EF0" w:rsidRDefault="00F11EF0" w:rsidP="00F11EF0">
      <w:pPr>
        <w:pStyle w:val="Caption"/>
      </w:pPr>
      <w:r>
        <w:t xml:space="preserve">                                       Figure </w:t>
      </w:r>
      <w:r>
        <w:fldChar w:fldCharType="begin"/>
      </w:r>
      <w:r>
        <w:instrText xml:space="preserve"> SEQ Figure \* ARABIC </w:instrText>
      </w:r>
      <w:r>
        <w:fldChar w:fldCharType="separate"/>
      </w:r>
      <w:r w:rsidR="004C7E94">
        <w:rPr>
          <w:noProof/>
        </w:rPr>
        <w:t>3</w:t>
      </w:r>
      <w:r>
        <w:fldChar w:fldCharType="end"/>
      </w:r>
      <w:r>
        <w:t xml:space="preserve">: </w:t>
      </w:r>
      <w:proofErr w:type="spellStart"/>
      <w:r>
        <w:t>PyCham</w:t>
      </w:r>
      <w:proofErr w:type="spellEnd"/>
      <w:r>
        <w:t xml:space="preserve"> download screen</w:t>
      </w:r>
    </w:p>
    <w:p w14:paraId="48C5F160" w14:textId="4722802F" w:rsidR="00F11EF0" w:rsidRDefault="00F11EF0" w:rsidP="00F11EF0">
      <w:pPr>
        <w:pStyle w:val="ListParagraph"/>
        <w:numPr>
          <w:ilvl w:val="0"/>
          <w:numId w:val="2"/>
        </w:numPr>
      </w:pPr>
      <w:r>
        <w:t xml:space="preserve">Choose </w:t>
      </w:r>
      <w:r>
        <w:t>Professional</w:t>
      </w:r>
      <w:r>
        <w:t xml:space="preserve"> version and click download button. Hopefully, this will start downloading </w:t>
      </w:r>
      <w:r>
        <w:t>PyCharm</w:t>
      </w:r>
      <w:r>
        <w:t xml:space="preserve"> on your machine.</w:t>
      </w:r>
    </w:p>
    <w:p w14:paraId="6CC9CD4F" w14:textId="77777777" w:rsidR="00F11EF0" w:rsidRDefault="00F11EF0" w:rsidP="00F11EF0">
      <w:pPr>
        <w:pStyle w:val="ListParagraph"/>
        <w:numPr>
          <w:ilvl w:val="0"/>
          <w:numId w:val="2"/>
        </w:numPr>
      </w:pPr>
      <w:r>
        <w:t>Now you will have .exe file downloaded. Double click to start setup.</w:t>
      </w:r>
    </w:p>
    <w:p w14:paraId="5396E42B" w14:textId="07C535EE" w:rsidR="00F11EF0" w:rsidRDefault="00F11EF0" w:rsidP="00EE58A8">
      <w:pPr>
        <w:pStyle w:val="ListParagraph"/>
        <w:numPr>
          <w:ilvl w:val="0"/>
          <w:numId w:val="2"/>
        </w:numPr>
      </w:pPr>
      <w:r>
        <w:t>Once setup begin use default settings and click</w:t>
      </w:r>
      <w:r w:rsidRPr="00F11EF0">
        <w:rPr>
          <w:b/>
        </w:rPr>
        <w:t xml:space="preserve"> next</w:t>
      </w:r>
      <w:r>
        <w:t xml:space="preserve"> or </w:t>
      </w:r>
      <w:r w:rsidRPr="00F11EF0">
        <w:rPr>
          <w:b/>
        </w:rPr>
        <w:t xml:space="preserve">ok </w:t>
      </w:r>
      <w:r>
        <w:t>end. In any case if any assistance required please visit link below for more help:</w:t>
      </w:r>
    </w:p>
    <w:p w14:paraId="33B29C17" w14:textId="586B73DF" w:rsidR="00EE58A8" w:rsidRDefault="00EE58A8" w:rsidP="00EE58A8">
      <w:pPr>
        <w:pStyle w:val="ListParagraph"/>
        <w:ind w:left="1365"/>
      </w:pPr>
      <w:hyperlink r:id="rId15" w:history="1">
        <w:r w:rsidRPr="00EE58A8">
          <w:rPr>
            <w:rStyle w:val="Hyperlink"/>
          </w:rPr>
          <w:t>https://www.youtube.com/watch?v=QzcaEELafkE</w:t>
        </w:r>
      </w:hyperlink>
    </w:p>
    <w:p w14:paraId="3102BF67" w14:textId="616F5433" w:rsidR="00B776C2" w:rsidRDefault="00B776C2" w:rsidP="00B776C2"/>
    <w:p w14:paraId="7E191A4D" w14:textId="730245DD" w:rsidR="0002558E" w:rsidRDefault="005419AB" w:rsidP="00B776C2">
      <w:r>
        <w:t xml:space="preserve">      Section </w:t>
      </w:r>
      <w:r w:rsidR="0002558E">
        <w:t>3</w:t>
      </w:r>
      <w:r>
        <w:t xml:space="preserve">.0 Downloading and installing </w:t>
      </w:r>
      <w:r w:rsidR="0002558E">
        <w:t>MySQL:</w:t>
      </w:r>
    </w:p>
    <w:p w14:paraId="11CC3C12" w14:textId="17C30662" w:rsidR="0002558E" w:rsidRDefault="0002558E" w:rsidP="0002558E">
      <w:pPr>
        <w:pStyle w:val="ListParagraph"/>
        <w:numPr>
          <w:ilvl w:val="0"/>
          <w:numId w:val="2"/>
        </w:numPr>
      </w:pPr>
      <w:r>
        <w:t xml:space="preserve">Follow the given link which provides complete guide on downloading and installing MySQL. </w:t>
      </w:r>
    </w:p>
    <w:p w14:paraId="2FD8A4C9" w14:textId="07694E3C" w:rsidR="0002558E" w:rsidRDefault="0002558E" w:rsidP="0002558E">
      <w:pPr>
        <w:pStyle w:val="ListParagraph"/>
        <w:ind w:left="1365"/>
      </w:pPr>
      <w:hyperlink r:id="rId16" w:history="1">
        <w:r w:rsidRPr="0002558E">
          <w:rPr>
            <w:rStyle w:val="Hyperlink"/>
          </w:rPr>
          <w:t>http://www.mysqltutorial.org/install-mysql/</w:t>
        </w:r>
      </w:hyperlink>
    </w:p>
    <w:p w14:paraId="6DEAFFDA" w14:textId="77777777" w:rsidR="00A14A08" w:rsidRDefault="00A14A08" w:rsidP="0002558E">
      <w:pPr>
        <w:pStyle w:val="ListParagraph"/>
        <w:ind w:left="1365"/>
      </w:pPr>
    </w:p>
    <w:p w14:paraId="74D92ADA" w14:textId="3C0624C9" w:rsidR="0002558E" w:rsidRDefault="00A14A08" w:rsidP="00B776C2">
      <w:r>
        <w:t xml:space="preserve">     </w:t>
      </w:r>
      <w:r>
        <w:t xml:space="preserve">Section </w:t>
      </w:r>
      <w:r>
        <w:t>4</w:t>
      </w:r>
      <w:r>
        <w:t xml:space="preserve">.0 Downloading and installing </w:t>
      </w:r>
      <w:r>
        <w:t xml:space="preserve">modules or </w:t>
      </w:r>
      <w:proofErr w:type="spellStart"/>
      <w:r>
        <w:t>api’s</w:t>
      </w:r>
      <w:proofErr w:type="spellEnd"/>
      <w:r>
        <w:t xml:space="preserve"> in python:</w:t>
      </w:r>
    </w:p>
    <w:p w14:paraId="4F5392DE" w14:textId="197E5CEB" w:rsidR="00A14A08" w:rsidRDefault="00A14A08" w:rsidP="00A14A08">
      <w:pPr>
        <w:pStyle w:val="ListParagraph"/>
        <w:numPr>
          <w:ilvl w:val="0"/>
          <w:numId w:val="2"/>
        </w:numPr>
      </w:pPr>
      <w:r>
        <w:t xml:space="preserve">To use any </w:t>
      </w:r>
      <w:proofErr w:type="spellStart"/>
      <w:r>
        <w:t>api</w:t>
      </w:r>
      <w:proofErr w:type="spellEnd"/>
      <w:r>
        <w:t xml:space="preserve"> or module listed above in list you just require import statement for each item at the top of every python file.</w:t>
      </w:r>
      <w:r w:rsidR="005B6682">
        <w:t xml:space="preserve"> There is no need to download any module as they all are inbuilt in python language. Sample is shown below:</w:t>
      </w:r>
    </w:p>
    <w:p w14:paraId="3DCEADC2" w14:textId="77777777" w:rsidR="005B6682" w:rsidRDefault="005B6682" w:rsidP="005B6682">
      <w:pPr>
        <w:pStyle w:val="ListParagraph"/>
        <w:keepNext/>
        <w:ind w:left="1365"/>
      </w:pPr>
      <w:r>
        <w:rPr>
          <w:noProof/>
        </w:rPr>
        <w:drawing>
          <wp:inline distT="0" distB="0" distL="0" distR="0" wp14:anchorId="407F0832" wp14:editId="5252ED43">
            <wp:extent cx="2857500" cy="1028700"/>
            <wp:effectExtent l="57150" t="19050" r="57150" b="952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57500" cy="1028700"/>
                    </a:xfrm>
                    <a:prstGeom prst="rect">
                      <a:avLst/>
                    </a:prstGeom>
                    <a:effectLst>
                      <a:outerShdw blurRad="50800" dist="38100" dir="5400000" algn="t" rotWithShape="0">
                        <a:prstClr val="black">
                          <a:alpha val="40000"/>
                        </a:prstClr>
                      </a:outerShdw>
                    </a:effectLst>
                  </pic:spPr>
                </pic:pic>
              </a:graphicData>
            </a:graphic>
          </wp:inline>
        </w:drawing>
      </w:r>
    </w:p>
    <w:p w14:paraId="52BDFB2D" w14:textId="3E08F5F9" w:rsidR="00A14A08" w:rsidRDefault="005B6682" w:rsidP="001609DD">
      <w:pPr>
        <w:pStyle w:val="Caption"/>
      </w:pPr>
      <w:r>
        <w:t xml:space="preserve">                                    Figure </w:t>
      </w:r>
      <w:r>
        <w:fldChar w:fldCharType="begin"/>
      </w:r>
      <w:r>
        <w:instrText xml:space="preserve"> SEQ Figure \* ARABIC </w:instrText>
      </w:r>
      <w:r>
        <w:fldChar w:fldCharType="separate"/>
      </w:r>
      <w:r w:rsidR="004C7E94">
        <w:rPr>
          <w:noProof/>
        </w:rPr>
        <w:t>4</w:t>
      </w:r>
      <w:r>
        <w:fldChar w:fldCharType="end"/>
      </w:r>
      <w:r>
        <w:t>: Importing modules</w:t>
      </w:r>
    </w:p>
    <w:p w14:paraId="6250047E" w14:textId="404719BB" w:rsidR="001609DD" w:rsidRDefault="001609DD" w:rsidP="001609DD">
      <w:r>
        <w:lastRenderedPageBreak/>
        <w:t>4.1 Downloading</w:t>
      </w:r>
      <w:r>
        <w:t xml:space="preserve"> and installing </w:t>
      </w:r>
      <w:r w:rsidRPr="008776D8">
        <w:t>mysql-connector-pyth</w:t>
      </w:r>
      <w:r>
        <w:t>on installation</w:t>
      </w:r>
      <w:r>
        <w:t>:</w:t>
      </w:r>
    </w:p>
    <w:p w14:paraId="02B3008A" w14:textId="10DEDC3B" w:rsidR="001609DD" w:rsidRDefault="001609DD" w:rsidP="001609DD">
      <w:pPr>
        <w:pStyle w:val="ListParagraph"/>
        <w:numPr>
          <w:ilvl w:val="0"/>
          <w:numId w:val="2"/>
        </w:numPr>
        <w:ind w:left="851"/>
      </w:pPr>
      <w:r>
        <w:t>For this open Jet Brains PyCharm IDE. You will have screen like this:</w:t>
      </w:r>
    </w:p>
    <w:p w14:paraId="6B126A01" w14:textId="77777777" w:rsidR="00C70114" w:rsidRDefault="002B6029" w:rsidP="00C70114">
      <w:pPr>
        <w:pStyle w:val="ListParagraph"/>
        <w:keepNext/>
        <w:ind w:left="709"/>
      </w:pPr>
      <w:r>
        <w:rPr>
          <w:noProof/>
        </w:rPr>
        <w:drawing>
          <wp:inline distT="0" distB="0" distL="0" distR="0" wp14:anchorId="3A7BED56" wp14:editId="3F4CD482">
            <wp:extent cx="5724525" cy="2362200"/>
            <wp:effectExtent l="57150" t="19050" r="66675" b="952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24525" cy="2362200"/>
                    </a:xfrm>
                    <a:prstGeom prst="rect">
                      <a:avLst/>
                    </a:prstGeom>
                    <a:effectLst>
                      <a:outerShdw blurRad="50800" dist="38100" dir="5400000" algn="t" rotWithShape="0">
                        <a:prstClr val="black">
                          <a:alpha val="40000"/>
                        </a:prstClr>
                      </a:outerShdw>
                    </a:effectLst>
                  </pic:spPr>
                </pic:pic>
              </a:graphicData>
            </a:graphic>
          </wp:inline>
        </w:drawing>
      </w:r>
    </w:p>
    <w:p w14:paraId="50B36DEB" w14:textId="78C90E00" w:rsidR="001609DD" w:rsidRDefault="00C70114" w:rsidP="00C70114">
      <w:pPr>
        <w:pStyle w:val="Caption"/>
      </w:pPr>
      <w:r>
        <w:t xml:space="preserve">                       Figure </w:t>
      </w:r>
      <w:r>
        <w:fldChar w:fldCharType="begin"/>
      </w:r>
      <w:r>
        <w:instrText xml:space="preserve"> SEQ Figure \* ARABIC </w:instrText>
      </w:r>
      <w:r>
        <w:fldChar w:fldCharType="separate"/>
      </w:r>
      <w:r w:rsidR="004C7E94">
        <w:rPr>
          <w:noProof/>
        </w:rPr>
        <w:t>5</w:t>
      </w:r>
      <w:r>
        <w:fldChar w:fldCharType="end"/>
      </w:r>
      <w:r>
        <w:t xml:space="preserve">: </w:t>
      </w:r>
      <w:r w:rsidRPr="004268FB">
        <w:t>Ide main screen</w:t>
      </w:r>
    </w:p>
    <w:p w14:paraId="0F853A20" w14:textId="432E2CF4" w:rsidR="001609DD" w:rsidRDefault="002B6029" w:rsidP="001609DD">
      <w:pPr>
        <w:pStyle w:val="ListParagraph"/>
        <w:numPr>
          <w:ilvl w:val="0"/>
          <w:numId w:val="2"/>
        </w:numPr>
        <w:ind w:left="851"/>
      </w:pPr>
      <w:r>
        <w:t>Click file menu -&gt; Click Settings.</w:t>
      </w:r>
    </w:p>
    <w:p w14:paraId="53F67A3C" w14:textId="3F61C7D4" w:rsidR="002B6029" w:rsidRDefault="00C70114" w:rsidP="001609DD">
      <w:pPr>
        <w:pStyle w:val="ListParagraph"/>
        <w:numPr>
          <w:ilvl w:val="0"/>
          <w:numId w:val="2"/>
        </w:numPr>
        <w:ind w:left="851"/>
      </w:pPr>
      <w:r>
        <w:t>Click Project in menu on left hand side as shown.</w:t>
      </w:r>
    </w:p>
    <w:p w14:paraId="6D51C871" w14:textId="77777777" w:rsidR="00C70114" w:rsidRDefault="00C70114" w:rsidP="00C70114">
      <w:pPr>
        <w:pStyle w:val="ListParagraph"/>
        <w:keepNext/>
        <w:ind w:left="709"/>
      </w:pPr>
      <w:r>
        <w:rPr>
          <w:noProof/>
        </w:rPr>
        <w:drawing>
          <wp:inline distT="0" distB="0" distL="0" distR="0" wp14:anchorId="65E018A8" wp14:editId="71F50451">
            <wp:extent cx="5210175" cy="3390900"/>
            <wp:effectExtent l="57150" t="19050" r="66675" b="952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10175" cy="3390900"/>
                    </a:xfrm>
                    <a:prstGeom prst="rect">
                      <a:avLst/>
                    </a:prstGeom>
                    <a:effectLst>
                      <a:outerShdw blurRad="50800" dist="38100" dir="5400000" algn="t" rotWithShape="0">
                        <a:prstClr val="black">
                          <a:alpha val="40000"/>
                        </a:prstClr>
                      </a:outerShdw>
                    </a:effectLst>
                  </pic:spPr>
                </pic:pic>
              </a:graphicData>
            </a:graphic>
          </wp:inline>
        </w:drawing>
      </w:r>
    </w:p>
    <w:p w14:paraId="253BF698" w14:textId="4A7DF53E" w:rsidR="00C70114" w:rsidRDefault="00C70114" w:rsidP="00C70114">
      <w:pPr>
        <w:pStyle w:val="Caption"/>
      </w:pPr>
      <w:r>
        <w:t xml:space="preserve">                   Figure </w:t>
      </w:r>
      <w:r>
        <w:fldChar w:fldCharType="begin"/>
      </w:r>
      <w:r>
        <w:instrText xml:space="preserve"> SEQ Figure \* ARABIC </w:instrText>
      </w:r>
      <w:r>
        <w:fldChar w:fldCharType="separate"/>
      </w:r>
      <w:r w:rsidR="004C7E94">
        <w:rPr>
          <w:noProof/>
        </w:rPr>
        <w:t>6</w:t>
      </w:r>
      <w:r>
        <w:fldChar w:fldCharType="end"/>
      </w:r>
      <w:r>
        <w:t>: Settings menu</w:t>
      </w:r>
    </w:p>
    <w:p w14:paraId="33E89828" w14:textId="7D21F82A" w:rsidR="00C70114" w:rsidRDefault="00C70114" w:rsidP="00C70114"/>
    <w:p w14:paraId="1B3A67F5" w14:textId="77777777" w:rsidR="00C70114" w:rsidRPr="00C70114" w:rsidRDefault="00C70114" w:rsidP="00C70114"/>
    <w:p w14:paraId="40D9907E" w14:textId="2A4EC071" w:rsidR="002B6029" w:rsidRDefault="00C70114" w:rsidP="001609DD">
      <w:pPr>
        <w:pStyle w:val="ListParagraph"/>
        <w:numPr>
          <w:ilvl w:val="0"/>
          <w:numId w:val="2"/>
        </w:numPr>
        <w:ind w:left="851"/>
      </w:pPr>
      <w:r>
        <w:lastRenderedPageBreak/>
        <w:t>Under Project select Project Interpreter and window will open on right hand side like this:</w:t>
      </w:r>
    </w:p>
    <w:p w14:paraId="62A711CF" w14:textId="77777777" w:rsidR="00C70114" w:rsidRDefault="00C70114" w:rsidP="00C70114">
      <w:pPr>
        <w:pStyle w:val="ListParagraph"/>
        <w:keepNext/>
        <w:ind w:left="851"/>
      </w:pPr>
      <w:r>
        <w:rPr>
          <w:noProof/>
        </w:rPr>
        <w:drawing>
          <wp:inline distT="0" distB="0" distL="0" distR="0" wp14:anchorId="6F0B7ADF" wp14:editId="73CAD489">
            <wp:extent cx="5762625" cy="4181475"/>
            <wp:effectExtent l="57150" t="19050" r="66675" b="1047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2625" cy="4181475"/>
                    </a:xfrm>
                    <a:prstGeom prst="rect">
                      <a:avLst/>
                    </a:prstGeom>
                    <a:effectLst>
                      <a:outerShdw blurRad="50800" dist="38100" dir="5400000" algn="t" rotWithShape="0">
                        <a:prstClr val="black">
                          <a:alpha val="40000"/>
                        </a:prstClr>
                      </a:outerShdw>
                    </a:effectLst>
                  </pic:spPr>
                </pic:pic>
              </a:graphicData>
            </a:graphic>
          </wp:inline>
        </w:drawing>
      </w:r>
    </w:p>
    <w:p w14:paraId="2A396CCB" w14:textId="7B4D0BD1" w:rsidR="00C70114" w:rsidRDefault="00C70114" w:rsidP="00C70114">
      <w:pPr>
        <w:pStyle w:val="Caption"/>
      </w:pPr>
      <w:r>
        <w:t xml:space="preserve">                                 Figure </w:t>
      </w:r>
      <w:r>
        <w:fldChar w:fldCharType="begin"/>
      </w:r>
      <w:r>
        <w:instrText xml:space="preserve"> SEQ Figure \* ARABIC </w:instrText>
      </w:r>
      <w:r>
        <w:fldChar w:fldCharType="separate"/>
      </w:r>
      <w:r w:rsidR="004C7E94">
        <w:rPr>
          <w:noProof/>
        </w:rPr>
        <w:t>7</w:t>
      </w:r>
      <w:r>
        <w:fldChar w:fldCharType="end"/>
      </w:r>
      <w:r>
        <w:t>: Project interpreter</w:t>
      </w:r>
    </w:p>
    <w:p w14:paraId="6759F130" w14:textId="7E45DED0" w:rsidR="002B6029" w:rsidRDefault="00C70114" w:rsidP="001609DD">
      <w:pPr>
        <w:pStyle w:val="ListParagraph"/>
        <w:numPr>
          <w:ilvl w:val="0"/>
          <w:numId w:val="2"/>
        </w:numPr>
        <w:ind w:left="851"/>
      </w:pPr>
      <w:r>
        <w:t>Now click on plus button as shown in above screen.</w:t>
      </w:r>
      <w:r w:rsidR="00895090">
        <w:t xml:space="preserve"> You will have screen like this:</w:t>
      </w:r>
    </w:p>
    <w:p w14:paraId="26CB4B66" w14:textId="77777777" w:rsidR="004C7E94" w:rsidRDefault="001A25FB" w:rsidP="004C7E94">
      <w:pPr>
        <w:pStyle w:val="ListParagraph"/>
        <w:keepNext/>
        <w:ind w:left="851"/>
      </w:pPr>
      <w:r>
        <w:rPr>
          <w:noProof/>
        </w:rPr>
        <w:drawing>
          <wp:inline distT="0" distB="0" distL="0" distR="0" wp14:anchorId="00E110C1" wp14:editId="0169C911">
            <wp:extent cx="4400550" cy="2667000"/>
            <wp:effectExtent l="57150" t="19050" r="57150" b="952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00550" cy="2667000"/>
                    </a:xfrm>
                    <a:prstGeom prst="rect">
                      <a:avLst/>
                    </a:prstGeom>
                    <a:effectLst>
                      <a:outerShdw blurRad="50800" dist="38100" dir="5400000" algn="t" rotWithShape="0">
                        <a:prstClr val="black">
                          <a:alpha val="40000"/>
                        </a:prstClr>
                      </a:outerShdw>
                    </a:effectLst>
                  </pic:spPr>
                </pic:pic>
              </a:graphicData>
            </a:graphic>
          </wp:inline>
        </w:drawing>
      </w:r>
    </w:p>
    <w:p w14:paraId="318867F4" w14:textId="1F587253" w:rsidR="00C70114" w:rsidRDefault="004C7E94" w:rsidP="004C7E94">
      <w:pPr>
        <w:pStyle w:val="Caption"/>
      </w:pPr>
      <w:r>
        <w:t xml:space="preserve">                              Figure </w:t>
      </w:r>
      <w:r>
        <w:fldChar w:fldCharType="begin"/>
      </w:r>
      <w:r>
        <w:instrText xml:space="preserve"> SEQ Figure \* ARABIC </w:instrText>
      </w:r>
      <w:r>
        <w:fldChar w:fldCharType="separate"/>
      </w:r>
      <w:r>
        <w:rPr>
          <w:noProof/>
        </w:rPr>
        <w:t>8</w:t>
      </w:r>
      <w:r>
        <w:fldChar w:fldCharType="end"/>
      </w:r>
      <w:r>
        <w:t>: Available packages list</w:t>
      </w:r>
    </w:p>
    <w:p w14:paraId="4D1DC5C8" w14:textId="4D5F44B4" w:rsidR="002B6029" w:rsidRDefault="00895090" w:rsidP="001609DD">
      <w:pPr>
        <w:pStyle w:val="ListParagraph"/>
        <w:numPr>
          <w:ilvl w:val="0"/>
          <w:numId w:val="2"/>
        </w:numPr>
        <w:ind w:left="851"/>
      </w:pPr>
      <w:r>
        <w:lastRenderedPageBreak/>
        <w:t xml:space="preserve">Now type </w:t>
      </w:r>
      <w:r w:rsidRPr="00895090">
        <w:rPr>
          <w:b/>
          <w:i/>
        </w:rPr>
        <w:t>mysql-connector</w:t>
      </w:r>
      <w:r>
        <w:rPr>
          <w:b/>
          <w:i/>
        </w:rPr>
        <w:t xml:space="preserve"> </w:t>
      </w:r>
      <w:r>
        <w:t>in search bar. Choose exact same option in list and click install package. After sometime installation will complete and ide will notify you. Now close this window and Click ok.</w:t>
      </w:r>
    </w:p>
    <w:p w14:paraId="77561A10" w14:textId="4F1EB836" w:rsidR="00C70114" w:rsidRDefault="00895090" w:rsidP="001609DD">
      <w:pPr>
        <w:pStyle w:val="ListParagraph"/>
        <w:numPr>
          <w:ilvl w:val="0"/>
          <w:numId w:val="2"/>
        </w:numPr>
        <w:ind w:left="851"/>
      </w:pPr>
      <w:r>
        <w:t>Now to use mysql connector in any python file just type import statement like this:</w:t>
      </w:r>
    </w:p>
    <w:p w14:paraId="15808D18" w14:textId="77777777" w:rsidR="00895090" w:rsidRDefault="00895090" w:rsidP="00895090">
      <w:pPr>
        <w:pStyle w:val="ListParagraph"/>
        <w:ind w:left="851"/>
        <w:rPr>
          <w:b/>
          <w:i/>
        </w:rPr>
      </w:pPr>
      <w:r>
        <w:t xml:space="preserve">Import </w:t>
      </w:r>
      <w:r w:rsidRPr="00895090">
        <w:rPr>
          <w:b/>
          <w:i/>
        </w:rPr>
        <w:t>mysql.connector</w:t>
      </w:r>
      <w:r>
        <w:rPr>
          <w:b/>
          <w:i/>
        </w:rPr>
        <w:t xml:space="preserve"> .</w:t>
      </w:r>
    </w:p>
    <w:p w14:paraId="76ED839C" w14:textId="4C01508F" w:rsidR="001609DD" w:rsidRDefault="00895090" w:rsidP="00895090">
      <w:pPr>
        <w:pStyle w:val="ListParagraph"/>
        <w:ind w:left="851"/>
      </w:pPr>
      <w:r w:rsidRPr="00895090">
        <w:rPr>
          <w:b/>
          <w:i/>
        </w:rPr>
        <w:t xml:space="preserve"> </w:t>
      </w:r>
      <w:r>
        <w:t>Now you are ready to use mysql connector.</w:t>
      </w:r>
    </w:p>
    <w:p w14:paraId="697C5A69" w14:textId="62A54D87" w:rsidR="00362BC1" w:rsidRDefault="00362BC1" w:rsidP="00895090">
      <w:pPr>
        <w:pStyle w:val="ListParagraph"/>
        <w:ind w:left="851"/>
        <w:rPr>
          <w:b/>
          <w:i/>
        </w:rPr>
      </w:pPr>
    </w:p>
    <w:p w14:paraId="7A9C16A5" w14:textId="511DB9A4" w:rsidR="00362BC1" w:rsidRDefault="00362BC1" w:rsidP="00895090">
      <w:pPr>
        <w:pStyle w:val="ListParagraph"/>
        <w:ind w:left="851"/>
        <w:rPr>
          <w:b/>
          <w:i/>
        </w:rPr>
      </w:pPr>
    </w:p>
    <w:p w14:paraId="7C67B299" w14:textId="313B989C" w:rsidR="00362BC1" w:rsidRDefault="00362BC1" w:rsidP="00895090">
      <w:pPr>
        <w:pStyle w:val="ListParagraph"/>
        <w:ind w:left="851"/>
        <w:rPr>
          <w:b/>
          <w:i/>
        </w:rPr>
      </w:pPr>
    </w:p>
    <w:p w14:paraId="565A6A6B" w14:textId="65B16B3A" w:rsidR="00362BC1" w:rsidRDefault="00362BC1" w:rsidP="00895090">
      <w:pPr>
        <w:pStyle w:val="ListParagraph"/>
        <w:ind w:left="851"/>
        <w:rPr>
          <w:b/>
          <w:i/>
        </w:rPr>
      </w:pPr>
    </w:p>
    <w:p w14:paraId="626B8089" w14:textId="512EFA42" w:rsidR="00362BC1" w:rsidRDefault="00362BC1" w:rsidP="00895090">
      <w:pPr>
        <w:pStyle w:val="ListParagraph"/>
        <w:ind w:left="851"/>
        <w:rPr>
          <w:b/>
          <w:i/>
        </w:rPr>
      </w:pPr>
    </w:p>
    <w:p w14:paraId="1243A4CC" w14:textId="4815F263" w:rsidR="00362BC1" w:rsidRDefault="00362BC1" w:rsidP="00895090">
      <w:pPr>
        <w:pStyle w:val="ListParagraph"/>
        <w:ind w:left="851"/>
        <w:rPr>
          <w:b/>
          <w:i/>
        </w:rPr>
      </w:pPr>
    </w:p>
    <w:p w14:paraId="0D00965C" w14:textId="6A950B74" w:rsidR="00362BC1" w:rsidRDefault="00362BC1" w:rsidP="00895090">
      <w:pPr>
        <w:pStyle w:val="ListParagraph"/>
        <w:ind w:left="851"/>
        <w:rPr>
          <w:b/>
          <w:i/>
        </w:rPr>
      </w:pPr>
    </w:p>
    <w:p w14:paraId="72E55EA5" w14:textId="646CC34B" w:rsidR="00362BC1" w:rsidRDefault="00362BC1" w:rsidP="00895090">
      <w:pPr>
        <w:pStyle w:val="ListParagraph"/>
        <w:ind w:left="851"/>
        <w:rPr>
          <w:b/>
          <w:i/>
        </w:rPr>
      </w:pPr>
    </w:p>
    <w:p w14:paraId="3B8D0F0E" w14:textId="2D875AC3" w:rsidR="00362BC1" w:rsidRDefault="00362BC1" w:rsidP="00895090">
      <w:pPr>
        <w:pStyle w:val="ListParagraph"/>
        <w:ind w:left="851"/>
        <w:rPr>
          <w:b/>
          <w:i/>
        </w:rPr>
      </w:pPr>
    </w:p>
    <w:p w14:paraId="3CB1BA0A" w14:textId="093AEB40" w:rsidR="00362BC1" w:rsidRDefault="00362BC1" w:rsidP="00895090">
      <w:pPr>
        <w:pStyle w:val="ListParagraph"/>
        <w:ind w:left="851"/>
        <w:rPr>
          <w:b/>
          <w:i/>
        </w:rPr>
      </w:pPr>
    </w:p>
    <w:p w14:paraId="345FB305" w14:textId="56638634" w:rsidR="00362BC1" w:rsidRDefault="00362BC1" w:rsidP="00895090">
      <w:pPr>
        <w:pStyle w:val="ListParagraph"/>
        <w:ind w:left="851"/>
        <w:rPr>
          <w:b/>
          <w:i/>
        </w:rPr>
      </w:pPr>
    </w:p>
    <w:p w14:paraId="43206C5B" w14:textId="4DE9B560" w:rsidR="00362BC1" w:rsidRDefault="00362BC1" w:rsidP="00895090">
      <w:pPr>
        <w:pStyle w:val="ListParagraph"/>
        <w:ind w:left="851"/>
        <w:rPr>
          <w:b/>
          <w:i/>
        </w:rPr>
      </w:pPr>
    </w:p>
    <w:p w14:paraId="19E0074F" w14:textId="42851699" w:rsidR="00362BC1" w:rsidRDefault="00362BC1" w:rsidP="00895090">
      <w:pPr>
        <w:pStyle w:val="ListParagraph"/>
        <w:ind w:left="851"/>
        <w:rPr>
          <w:b/>
          <w:i/>
        </w:rPr>
      </w:pPr>
    </w:p>
    <w:p w14:paraId="06C0CE91" w14:textId="2DC14221" w:rsidR="00362BC1" w:rsidRDefault="00362BC1" w:rsidP="00895090">
      <w:pPr>
        <w:pStyle w:val="ListParagraph"/>
        <w:ind w:left="851"/>
        <w:rPr>
          <w:b/>
          <w:i/>
        </w:rPr>
      </w:pPr>
    </w:p>
    <w:p w14:paraId="6A12C154" w14:textId="6C8FAF72" w:rsidR="00362BC1" w:rsidRDefault="00362BC1" w:rsidP="00895090">
      <w:pPr>
        <w:pStyle w:val="ListParagraph"/>
        <w:ind w:left="851"/>
        <w:rPr>
          <w:b/>
          <w:i/>
        </w:rPr>
      </w:pPr>
    </w:p>
    <w:p w14:paraId="5F4A92E3" w14:textId="4AF1ECA6" w:rsidR="00362BC1" w:rsidRDefault="00362BC1" w:rsidP="00895090">
      <w:pPr>
        <w:pStyle w:val="ListParagraph"/>
        <w:ind w:left="851"/>
        <w:rPr>
          <w:b/>
          <w:i/>
        </w:rPr>
      </w:pPr>
    </w:p>
    <w:p w14:paraId="3E108282" w14:textId="1A6B85C7" w:rsidR="00362BC1" w:rsidRDefault="00362BC1" w:rsidP="00895090">
      <w:pPr>
        <w:pStyle w:val="ListParagraph"/>
        <w:ind w:left="851"/>
        <w:rPr>
          <w:b/>
          <w:i/>
        </w:rPr>
      </w:pPr>
    </w:p>
    <w:p w14:paraId="29F7E0E3" w14:textId="257B23C8" w:rsidR="00362BC1" w:rsidRDefault="00362BC1" w:rsidP="00895090">
      <w:pPr>
        <w:pStyle w:val="ListParagraph"/>
        <w:ind w:left="851"/>
        <w:rPr>
          <w:b/>
          <w:i/>
        </w:rPr>
      </w:pPr>
    </w:p>
    <w:p w14:paraId="001875CB" w14:textId="456BA0D2" w:rsidR="00362BC1" w:rsidRDefault="00362BC1" w:rsidP="00895090">
      <w:pPr>
        <w:pStyle w:val="ListParagraph"/>
        <w:ind w:left="851"/>
        <w:rPr>
          <w:b/>
          <w:i/>
        </w:rPr>
      </w:pPr>
    </w:p>
    <w:p w14:paraId="4D057B58" w14:textId="6659CB63" w:rsidR="00362BC1" w:rsidRDefault="00362BC1" w:rsidP="00895090">
      <w:pPr>
        <w:pStyle w:val="ListParagraph"/>
        <w:ind w:left="851"/>
        <w:rPr>
          <w:b/>
          <w:i/>
        </w:rPr>
      </w:pPr>
    </w:p>
    <w:p w14:paraId="1DDC8ECD" w14:textId="315F0F49" w:rsidR="00362BC1" w:rsidRDefault="00362BC1" w:rsidP="00895090">
      <w:pPr>
        <w:pStyle w:val="ListParagraph"/>
        <w:ind w:left="851"/>
        <w:rPr>
          <w:b/>
          <w:i/>
        </w:rPr>
      </w:pPr>
    </w:p>
    <w:p w14:paraId="26DA41EE" w14:textId="1E201C35" w:rsidR="00362BC1" w:rsidRDefault="00362BC1" w:rsidP="00895090">
      <w:pPr>
        <w:pStyle w:val="ListParagraph"/>
        <w:ind w:left="851"/>
        <w:rPr>
          <w:b/>
          <w:i/>
        </w:rPr>
      </w:pPr>
    </w:p>
    <w:p w14:paraId="50E6E170" w14:textId="44636AC4" w:rsidR="00362BC1" w:rsidRDefault="00362BC1" w:rsidP="00895090">
      <w:pPr>
        <w:pStyle w:val="ListParagraph"/>
        <w:ind w:left="851"/>
        <w:rPr>
          <w:b/>
          <w:i/>
        </w:rPr>
      </w:pPr>
    </w:p>
    <w:p w14:paraId="3503BC51" w14:textId="6B5C4478" w:rsidR="00362BC1" w:rsidRDefault="00362BC1" w:rsidP="00895090">
      <w:pPr>
        <w:pStyle w:val="ListParagraph"/>
        <w:ind w:left="851"/>
        <w:rPr>
          <w:b/>
          <w:i/>
        </w:rPr>
      </w:pPr>
    </w:p>
    <w:p w14:paraId="4DBB8FA7" w14:textId="2F82CE6A" w:rsidR="00362BC1" w:rsidRDefault="00362BC1" w:rsidP="00895090">
      <w:pPr>
        <w:pStyle w:val="ListParagraph"/>
        <w:ind w:left="851"/>
        <w:rPr>
          <w:b/>
          <w:i/>
        </w:rPr>
      </w:pPr>
    </w:p>
    <w:p w14:paraId="48357CB1" w14:textId="46FD7761" w:rsidR="00362BC1" w:rsidRDefault="00362BC1" w:rsidP="00895090">
      <w:pPr>
        <w:pStyle w:val="ListParagraph"/>
        <w:ind w:left="851"/>
        <w:rPr>
          <w:b/>
          <w:i/>
        </w:rPr>
      </w:pPr>
    </w:p>
    <w:p w14:paraId="04D99F5B" w14:textId="2BC314BE" w:rsidR="00362BC1" w:rsidRDefault="00362BC1" w:rsidP="00895090">
      <w:pPr>
        <w:pStyle w:val="ListParagraph"/>
        <w:ind w:left="851"/>
        <w:rPr>
          <w:b/>
          <w:i/>
        </w:rPr>
      </w:pPr>
    </w:p>
    <w:p w14:paraId="75FF76B7" w14:textId="647A4570" w:rsidR="00362BC1" w:rsidRDefault="00362BC1" w:rsidP="00895090">
      <w:pPr>
        <w:pStyle w:val="ListParagraph"/>
        <w:ind w:left="851"/>
        <w:rPr>
          <w:b/>
          <w:i/>
        </w:rPr>
      </w:pPr>
    </w:p>
    <w:p w14:paraId="41C6B660" w14:textId="7F4F4ECC" w:rsidR="00362BC1" w:rsidRDefault="00362BC1" w:rsidP="00895090">
      <w:pPr>
        <w:pStyle w:val="ListParagraph"/>
        <w:ind w:left="851"/>
        <w:rPr>
          <w:b/>
          <w:i/>
        </w:rPr>
      </w:pPr>
    </w:p>
    <w:p w14:paraId="208EE4B8" w14:textId="24E91D05" w:rsidR="00362BC1" w:rsidRDefault="00362BC1" w:rsidP="00895090">
      <w:pPr>
        <w:pStyle w:val="ListParagraph"/>
        <w:ind w:left="851"/>
        <w:rPr>
          <w:b/>
          <w:i/>
        </w:rPr>
      </w:pPr>
    </w:p>
    <w:p w14:paraId="1E0B08CF" w14:textId="285DA553" w:rsidR="00362BC1" w:rsidRDefault="00362BC1" w:rsidP="00895090">
      <w:pPr>
        <w:pStyle w:val="ListParagraph"/>
        <w:ind w:left="851"/>
        <w:rPr>
          <w:b/>
          <w:i/>
        </w:rPr>
      </w:pPr>
    </w:p>
    <w:p w14:paraId="2B9C1681" w14:textId="1E1812EE" w:rsidR="00362BC1" w:rsidRDefault="00362BC1" w:rsidP="00895090">
      <w:pPr>
        <w:pStyle w:val="ListParagraph"/>
        <w:ind w:left="851"/>
        <w:rPr>
          <w:b/>
          <w:i/>
        </w:rPr>
      </w:pPr>
    </w:p>
    <w:p w14:paraId="1C9AF38E" w14:textId="7F7E3FCF" w:rsidR="00362BC1" w:rsidRDefault="00362BC1" w:rsidP="00895090">
      <w:pPr>
        <w:pStyle w:val="ListParagraph"/>
        <w:ind w:left="851"/>
        <w:rPr>
          <w:b/>
          <w:i/>
        </w:rPr>
      </w:pPr>
    </w:p>
    <w:p w14:paraId="2962F55E" w14:textId="546BD2B7" w:rsidR="00362BC1" w:rsidRDefault="00362BC1" w:rsidP="00895090">
      <w:pPr>
        <w:pStyle w:val="ListParagraph"/>
        <w:ind w:left="851"/>
        <w:rPr>
          <w:b/>
          <w:i/>
        </w:rPr>
      </w:pPr>
    </w:p>
    <w:p w14:paraId="477F9FD4" w14:textId="062370B2" w:rsidR="00362BC1" w:rsidRDefault="00362BC1" w:rsidP="00895090">
      <w:pPr>
        <w:pStyle w:val="ListParagraph"/>
        <w:ind w:left="851"/>
        <w:rPr>
          <w:b/>
          <w:i/>
        </w:rPr>
      </w:pPr>
    </w:p>
    <w:p w14:paraId="18A706A0" w14:textId="5AB5F72C" w:rsidR="00362BC1" w:rsidRDefault="00362BC1" w:rsidP="00895090">
      <w:pPr>
        <w:pStyle w:val="ListParagraph"/>
        <w:ind w:left="851"/>
        <w:rPr>
          <w:b/>
          <w:i/>
        </w:rPr>
      </w:pPr>
    </w:p>
    <w:p w14:paraId="11D84507" w14:textId="30DCE28E" w:rsidR="00362BC1" w:rsidRDefault="00362BC1" w:rsidP="00895090">
      <w:pPr>
        <w:pStyle w:val="ListParagraph"/>
        <w:ind w:left="851"/>
        <w:rPr>
          <w:b/>
          <w:i/>
        </w:rPr>
      </w:pPr>
    </w:p>
    <w:p w14:paraId="24EC203A" w14:textId="119D2538" w:rsidR="00362BC1" w:rsidRDefault="00362BC1" w:rsidP="00895090">
      <w:pPr>
        <w:pStyle w:val="ListParagraph"/>
        <w:ind w:left="851"/>
        <w:rPr>
          <w:b/>
          <w:i/>
        </w:rPr>
      </w:pPr>
    </w:p>
    <w:sdt>
      <w:sdtPr>
        <w:id w:val="-623693160"/>
        <w:docPartObj>
          <w:docPartGallery w:val="Bibliographies"/>
          <w:docPartUnique/>
        </w:docPartObj>
      </w:sdtPr>
      <w:sdtEndPr>
        <w:rPr>
          <w:rFonts w:asciiTheme="minorHAnsi" w:eastAsiaTheme="minorHAnsi" w:hAnsiTheme="minorHAnsi" w:cstheme="minorBidi"/>
          <w:color w:val="auto"/>
          <w:sz w:val="22"/>
          <w:szCs w:val="22"/>
        </w:rPr>
      </w:sdtEndPr>
      <w:sdtContent>
        <w:p w14:paraId="4C8B1B24" w14:textId="0D82C91D" w:rsidR="00362BC1" w:rsidRDefault="00362BC1">
          <w:pPr>
            <w:pStyle w:val="Heading1"/>
          </w:pPr>
          <w:r>
            <w:t>References</w:t>
          </w:r>
        </w:p>
        <w:sdt>
          <w:sdtPr>
            <w:id w:val="-573587230"/>
            <w:bibliography/>
          </w:sdtPr>
          <w:sdtContent>
            <w:p w14:paraId="4D8C2E66" w14:textId="77777777" w:rsidR="00362BC1" w:rsidRDefault="00362BC1">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40"/>
              </w:tblGrid>
              <w:tr w:rsidR="00362BC1" w14:paraId="30065924" w14:textId="77777777">
                <w:trPr>
                  <w:divId w:val="1724017498"/>
                  <w:tblCellSpacing w:w="15" w:type="dxa"/>
                </w:trPr>
                <w:tc>
                  <w:tcPr>
                    <w:tcW w:w="50" w:type="pct"/>
                    <w:hideMark/>
                  </w:tcPr>
                  <w:p w14:paraId="01D0211E" w14:textId="6D180532" w:rsidR="00362BC1" w:rsidRDefault="00362BC1">
                    <w:pPr>
                      <w:pStyle w:val="Bibliography"/>
                      <w:rPr>
                        <w:noProof/>
                        <w:sz w:val="24"/>
                        <w:szCs w:val="24"/>
                      </w:rPr>
                    </w:pPr>
                    <w:r>
                      <w:rPr>
                        <w:noProof/>
                      </w:rPr>
                      <w:t xml:space="preserve">[1] </w:t>
                    </w:r>
                  </w:p>
                </w:tc>
                <w:tc>
                  <w:tcPr>
                    <w:tcW w:w="0" w:type="auto"/>
                    <w:hideMark/>
                  </w:tcPr>
                  <w:p w14:paraId="28932530" w14:textId="77777777" w:rsidR="00362BC1" w:rsidRDefault="00362BC1">
                    <w:pPr>
                      <w:pStyle w:val="Bibliography"/>
                      <w:rPr>
                        <w:noProof/>
                      </w:rPr>
                    </w:pPr>
                    <w:r>
                      <w:rPr>
                        <w:noProof/>
                      </w:rPr>
                      <w:t>[Online]. Available: https://www.python.org/downloads/. [Accessed 12 04 2018].</w:t>
                    </w:r>
                  </w:p>
                </w:tc>
              </w:tr>
            </w:tbl>
            <w:p w14:paraId="7E96751E" w14:textId="77777777" w:rsidR="00362BC1" w:rsidRDefault="00362BC1">
              <w:pPr>
                <w:divId w:val="1724017498"/>
                <w:rPr>
                  <w:rFonts w:eastAsia="Times New Roman"/>
                  <w:noProof/>
                </w:rPr>
              </w:pPr>
            </w:p>
            <w:p w14:paraId="0F9D1FE7" w14:textId="53B623A8" w:rsidR="00362BC1" w:rsidRDefault="00362BC1">
              <w:r>
                <w:rPr>
                  <w:b/>
                  <w:bCs/>
                  <w:noProof/>
                </w:rPr>
                <w:fldChar w:fldCharType="end"/>
              </w:r>
            </w:p>
          </w:sdtContent>
        </w:sdt>
      </w:sdtContent>
    </w:sdt>
    <w:p w14:paraId="54A98825" w14:textId="77777777" w:rsidR="00362BC1" w:rsidRPr="00895090" w:rsidRDefault="00362BC1" w:rsidP="00895090">
      <w:pPr>
        <w:pStyle w:val="ListParagraph"/>
        <w:ind w:left="851"/>
        <w:rPr>
          <w:b/>
          <w:i/>
        </w:rPr>
      </w:pPr>
      <w:bookmarkStart w:id="0" w:name="_GoBack"/>
      <w:bookmarkEnd w:id="0"/>
    </w:p>
    <w:sectPr w:rsidR="00362BC1" w:rsidRPr="00895090" w:rsidSect="001B4A67">
      <w:headerReference w:type="default" r:id="rId22"/>
      <w:headerReference w:type="first" r:id="rId23"/>
      <w:pgSz w:w="12242" w:h="15842" w:code="1"/>
      <w:pgMar w:top="1440" w:right="1440" w:bottom="1440" w:left="1440" w:header="907" w:footer="709" w:gutter="0"/>
      <w:paperSrc w:other="15"/>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890D03" w14:textId="77777777" w:rsidR="000D37CD" w:rsidRDefault="000D37CD" w:rsidP="00B15794">
      <w:pPr>
        <w:spacing w:after="0" w:line="240" w:lineRule="auto"/>
      </w:pPr>
      <w:r>
        <w:separator/>
      </w:r>
    </w:p>
  </w:endnote>
  <w:endnote w:type="continuationSeparator" w:id="0">
    <w:p w14:paraId="2C2C6D18" w14:textId="77777777" w:rsidR="000D37CD" w:rsidRDefault="000D37CD" w:rsidP="00B157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A5A17B" w14:textId="77777777" w:rsidR="000D37CD" w:rsidRDefault="000D37CD" w:rsidP="00B15794">
      <w:pPr>
        <w:spacing w:after="0" w:line="240" w:lineRule="auto"/>
      </w:pPr>
      <w:r>
        <w:separator/>
      </w:r>
    </w:p>
  </w:footnote>
  <w:footnote w:type="continuationSeparator" w:id="0">
    <w:p w14:paraId="30B9766E" w14:textId="77777777" w:rsidR="000D37CD" w:rsidRDefault="000D37CD" w:rsidP="00B157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4BF5F" w14:textId="1F4F95E6" w:rsidR="00B15794" w:rsidRDefault="00B15794">
    <w:pPr>
      <w:pStyle w:val="Header"/>
    </w:pPr>
    <w:r>
      <w:rPr>
        <w:b/>
        <w:sz w:val="24"/>
        <w:szCs w:val="24"/>
      </w:rPr>
      <w:t xml:space="preserve">                                                            </w:t>
    </w:r>
    <w:r w:rsidRPr="00B15794">
      <w:rPr>
        <w:b/>
        <w:sz w:val="24"/>
        <w:szCs w:val="24"/>
      </w:rPr>
      <w:t>Princedeep Sing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47177" w14:textId="0295BE5F" w:rsidR="00B15794" w:rsidRPr="00B15794" w:rsidRDefault="00B15794">
    <w:pPr>
      <w:pStyle w:val="Header"/>
      <w:rPr>
        <w:b/>
        <w:sz w:val="24"/>
        <w:szCs w:val="24"/>
      </w:rP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11447"/>
    <w:multiLevelType w:val="hybridMultilevel"/>
    <w:tmpl w:val="4F9EE2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621B6608"/>
    <w:multiLevelType w:val="hybridMultilevel"/>
    <w:tmpl w:val="068C807A"/>
    <w:lvl w:ilvl="0" w:tplc="10090001">
      <w:start w:val="1"/>
      <w:numFmt w:val="bullet"/>
      <w:lvlText w:val=""/>
      <w:lvlJc w:val="left"/>
      <w:pPr>
        <w:ind w:left="1365" w:hanging="360"/>
      </w:pPr>
      <w:rPr>
        <w:rFonts w:ascii="Symbol" w:hAnsi="Symbol" w:hint="default"/>
      </w:rPr>
    </w:lvl>
    <w:lvl w:ilvl="1" w:tplc="10090003" w:tentative="1">
      <w:start w:val="1"/>
      <w:numFmt w:val="bullet"/>
      <w:lvlText w:val="o"/>
      <w:lvlJc w:val="left"/>
      <w:pPr>
        <w:ind w:left="2085" w:hanging="360"/>
      </w:pPr>
      <w:rPr>
        <w:rFonts w:ascii="Courier New" w:hAnsi="Courier New" w:cs="Courier New" w:hint="default"/>
      </w:rPr>
    </w:lvl>
    <w:lvl w:ilvl="2" w:tplc="10090005" w:tentative="1">
      <w:start w:val="1"/>
      <w:numFmt w:val="bullet"/>
      <w:lvlText w:val=""/>
      <w:lvlJc w:val="left"/>
      <w:pPr>
        <w:ind w:left="2805" w:hanging="360"/>
      </w:pPr>
      <w:rPr>
        <w:rFonts w:ascii="Wingdings" w:hAnsi="Wingdings" w:hint="default"/>
      </w:rPr>
    </w:lvl>
    <w:lvl w:ilvl="3" w:tplc="10090001" w:tentative="1">
      <w:start w:val="1"/>
      <w:numFmt w:val="bullet"/>
      <w:lvlText w:val=""/>
      <w:lvlJc w:val="left"/>
      <w:pPr>
        <w:ind w:left="3525" w:hanging="360"/>
      </w:pPr>
      <w:rPr>
        <w:rFonts w:ascii="Symbol" w:hAnsi="Symbol" w:hint="default"/>
      </w:rPr>
    </w:lvl>
    <w:lvl w:ilvl="4" w:tplc="10090003" w:tentative="1">
      <w:start w:val="1"/>
      <w:numFmt w:val="bullet"/>
      <w:lvlText w:val="o"/>
      <w:lvlJc w:val="left"/>
      <w:pPr>
        <w:ind w:left="4245" w:hanging="360"/>
      </w:pPr>
      <w:rPr>
        <w:rFonts w:ascii="Courier New" w:hAnsi="Courier New" w:cs="Courier New" w:hint="default"/>
      </w:rPr>
    </w:lvl>
    <w:lvl w:ilvl="5" w:tplc="10090005" w:tentative="1">
      <w:start w:val="1"/>
      <w:numFmt w:val="bullet"/>
      <w:lvlText w:val=""/>
      <w:lvlJc w:val="left"/>
      <w:pPr>
        <w:ind w:left="4965" w:hanging="360"/>
      </w:pPr>
      <w:rPr>
        <w:rFonts w:ascii="Wingdings" w:hAnsi="Wingdings" w:hint="default"/>
      </w:rPr>
    </w:lvl>
    <w:lvl w:ilvl="6" w:tplc="10090001" w:tentative="1">
      <w:start w:val="1"/>
      <w:numFmt w:val="bullet"/>
      <w:lvlText w:val=""/>
      <w:lvlJc w:val="left"/>
      <w:pPr>
        <w:ind w:left="5685" w:hanging="360"/>
      </w:pPr>
      <w:rPr>
        <w:rFonts w:ascii="Symbol" w:hAnsi="Symbol" w:hint="default"/>
      </w:rPr>
    </w:lvl>
    <w:lvl w:ilvl="7" w:tplc="10090003" w:tentative="1">
      <w:start w:val="1"/>
      <w:numFmt w:val="bullet"/>
      <w:lvlText w:val="o"/>
      <w:lvlJc w:val="left"/>
      <w:pPr>
        <w:ind w:left="6405" w:hanging="360"/>
      </w:pPr>
      <w:rPr>
        <w:rFonts w:ascii="Courier New" w:hAnsi="Courier New" w:cs="Courier New" w:hint="default"/>
      </w:rPr>
    </w:lvl>
    <w:lvl w:ilvl="8" w:tplc="10090005" w:tentative="1">
      <w:start w:val="1"/>
      <w:numFmt w:val="bullet"/>
      <w:lvlText w:val=""/>
      <w:lvlJc w:val="left"/>
      <w:pPr>
        <w:ind w:left="7125" w:hanging="360"/>
      </w:pPr>
      <w:rPr>
        <w:rFonts w:ascii="Wingdings" w:hAnsi="Wingdings" w:hint="default"/>
      </w:rPr>
    </w:lvl>
  </w:abstractNum>
  <w:abstractNum w:abstractNumId="2" w15:restartNumberingAfterBreak="0">
    <w:nsid w:val="76BE15FB"/>
    <w:multiLevelType w:val="hybridMultilevel"/>
    <w:tmpl w:val="04B0203C"/>
    <w:lvl w:ilvl="0" w:tplc="10090001">
      <w:start w:val="1"/>
      <w:numFmt w:val="bullet"/>
      <w:lvlText w:val=""/>
      <w:lvlJc w:val="left"/>
      <w:pPr>
        <w:ind w:left="1215" w:hanging="360"/>
      </w:pPr>
      <w:rPr>
        <w:rFonts w:ascii="Symbol" w:hAnsi="Symbol" w:hint="default"/>
      </w:rPr>
    </w:lvl>
    <w:lvl w:ilvl="1" w:tplc="10090003" w:tentative="1">
      <w:start w:val="1"/>
      <w:numFmt w:val="bullet"/>
      <w:lvlText w:val="o"/>
      <w:lvlJc w:val="left"/>
      <w:pPr>
        <w:ind w:left="1935" w:hanging="360"/>
      </w:pPr>
      <w:rPr>
        <w:rFonts w:ascii="Courier New" w:hAnsi="Courier New" w:cs="Courier New" w:hint="default"/>
      </w:rPr>
    </w:lvl>
    <w:lvl w:ilvl="2" w:tplc="10090005" w:tentative="1">
      <w:start w:val="1"/>
      <w:numFmt w:val="bullet"/>
      <w:lvlText w:val=""/>
      <w:lvlJc w:val="left"/>
      <w:pPr>
        <w:ind w:left="2655" w:hanging="360"/>
      </w:pPr>
      <w:rPr>
        <w:rFonts w:ascii="Wingdings" w:hAnsi="Wingdings" w:hint="default"/>
      </w:rPr>
    </w:lvl>
    <w:lvl w:ilvl="3" w:tplc="10090001" w:tentative="1">
      <w:start w:val="1"/>
      <w:numFmt w:val="bullet"/>
      <w:lvlText w:val=""/>
      <w:lvlJc w:val="left"/>
      <w:pPr>
        <w:ind w:left="3375" w:hanging="360"/>
      </w:pPr>
      <w:rPr>
        <w:rFonts w:ascii="Symbol" w:hAnsi="Symbol" w:hint="default"/>
      </w:rPr>
    </w:lvl>
    <w:lvl w:ilvl="4" w:tplc="10090003" w:tentative="1">
      <w:start w:val="1"/>
      <w:numFmt w:val="bullet"/>
      <w:lvlText w:val="o"/>
      <w:lvlJc w:val="left"/>
      <w:pPr>
        <w:ind w:left="4095" w:hanging="360"/>
      </w:pPr>
      <w:rPr>
        <w:rFonts w:ascii="Courier New" w:hAnsi="Courier New" w:cs="Courier New" w:hint="default"/>
      </w:rPr>
    </w:lvl>
    <w:lvl w:ilvl="5" w:tplc="10090005" w:tentative="1">
      <w:start w:val="1"/>
      <w:numFmt w:val="bullet"/>
      <w:lvlText w:val=""/>
      <w:lvlJc w:val="left"/>
      <w:pPr>
        <w:ind w:left="4815" w:hanging="360"/>
      </w:pPr>
      <w:rPr>
        <w:rFonts w:ascii="Wingdings" w:hAnsi="Wingdings" w:hint="default"/>
      </w:rPr>
    </w:lvl>
    <w:lvl w:ilvl="6" w:tplc="10090001" w:tentative="1">
      <w:start w:val="1"/>
      <w:numFmt w:val="bullet"/>
      <w:lvlText w:val=""/>
      <w:lvlJc w:val="left"/>
      <w:pPr>
        <w:ind w:left="5535" w:hanging="360"/>
      </w:pPr>
      <w:rPr>
        <w:rFonts w:ascii="Symbol" w:hAnsi="Symbol" w:hint="default"/>
      </w:rPr>
    </w:lvl>
    <w:lvl w:ilvl="7" w:tplc="10090003" w:tentative="1">
      <w:start w:val="1"/>
      <w:numFmt w:val="bullet"/>
      <w:lvlText w:val="o"/>
      <w:lvlJc w:val="left"/>
      <w:pPr>
        <w:ind w:left="6255" w:hanging="360"/>
      </w:pPr>
      <w:rPr>
        <w:rFonts w:ascii="Courier New" w:hAnsi="Courier New" w:cs="Courier New" w:hint="default"/>
      </w:rPr>
    </w:lvl>
    <w:lvl w:ilvl="8" w:tplc="10090005" w:tentative="1">
      <w:start w:val="1"/>
      <w:numFmt w:val="bullet"/>
      <w:lvlText w:val=""/>
      <w:lvlJc w:val="left"/>
      <w:pPr>
        <w:ind w:left="6975"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yNrcwsTQxNjW3MDdV0lEKTi0uzszPAykwrAUAGUagviwAAAA="/>
  </w:docVars>
  <w:rsids>
    <w:rsidRoot w:val="006735E3"/>
    <w:rsid w:val="0002558E"/>
    <w:rsid w:val="00065F00"/>
    <w:rsid w:val="000D37CD"/>
    <w:rsid w:val="001609DD"/>
    <w:rsid w:val="001A25FB"/>
    <w:rsid w:val="001B4A67"/>
    <w:rsid w:val="001E4BF3"/>
    <w:rsid w:val="002B6029"/>
    <w:rsid w:val="00362BC1"/>
    <w:rsid w:val="003642D8"/>
    <w:rsid w:val="003A43B5"/>
    <w:rsid w:val="003A77AD"/>
    <w:rsid w:val="00421298"/>
    <w:rsid w:val="004C7E94"/>
    <w:rsid w:val="005419AB"/>
    <w:rsid w:val="00576923"/>
    <w:rsid w:val="005A26D8"/>
    <w:rsid w:val="005B6682"/>
    <w:rsid w:val="006735E3"/>
    <w:rsid w:val="00765C79"/>
    <w:rsid w:val="007A624C"/>
    <w:rsid w:val="0085078D"/>
    <w:rsid w:val="008776D8"/>
    <w:rsid w:val="00895090"/>
    <w:rsid w:val="008D7EC9"/>
    <w:rsid w:val="00A14A08"/>
    <w:rsid w:val="00AE0128"/>
    <w:rsid w:val="00B15794"/>
    <w:rsid w:val="00B776C2"/>
    <w:rsid w:val="00BA2165"/>
    <w:rsid w:val="00C70114"/>
    <w:rsid w:val="00D16F13"/>
    <w:rsid w:val="00D84014"/>
    <w:rsid w:val="00D8723A"/>
    <w:rsid w:val="00EE58A8"/>
    <w:rsid w:val="00F11EF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6188AC"/>
  <w15:chartTrackingRefBased/>
  <w15:docId w15:val="{E94B6E2B-E63D-457E-AA5E-FDCE9C48C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4A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B4A6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B4A67"/>
    <w:rPr>
      <w:rFonts w:eastAsiaTheme="minorEastAsia"/>
      <w:lang w:val="en-US"/>
    </w:rPr>
  </w:style>
  <w:style w:type="character" w:customStyle="1" w:styleId="Heading1Char">
    <w:name w:val="Heading 1 Char"/>
    <w:basedOn w:val="DefaultParagraphFont"/>
    <w:link w:val="Heading1"/>
    <w:uiPriority w:val="9"/>
    <w:rsid w:val="001B4A6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A43B5"/>
    <w:pPr>
      <w:ind w:left="720"/>
      <w:contextualSpacing/>
    </w:pPr>
  </w:style>
  <w:style w:type="character" w:styleId="Hyperlink">
    <w:name w:val="Hyperlink"/>
    <w:basedOn w:val="DefaultParagraphFont"/>
    <w:uiPriority w:val="99"/>
    <w:unhideWhenUsed/>
    <w:rsid w:val="00B15794"/>
    <w:rPr>
      <w:color w:val="0563C1" w:themeColor="hyperlink"/>
      <w:u w:val="single"/>
    </w:rPr>
  </w:style>
  <w:style w:type="character" w:styleId="UnresolvedMention">
    <w:name w:val="Unresolved Mention"/>
    <w:basedOn w:val="DefaultParagraphFont"/>
    <w:uiPriority w:val="99"/>
    <w:semiHidden/>
    <w:unhideWhenUsed/>
    <w:rsid w:val="00B15794"/>
    <w:rPr>
      <w:color w:val="808080"/>
      <w:shd w:val="clear" w:color="auto" w:fill="E6E6E6"/>
    </w:rPr>
  </w:style>
  <w:style w:type="paragraph" w:styleId="Caption">
    <w:name w:val="caption"/>
    <w:basedOn w:val="Normal"/>
    <w:next w:val="Normal"/>
    <w:uiPriority w:val="35"/>
    <w:unhideWhenUsed/>
    <w:qFormat/>
    <w:rsid w:val="00B1579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B157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5794"/>
  </w:style>
  <w:style w:type="paragraph" w:styleId="Footer">
    <w:name w:val="footer"/>
    <w:basedOn w:val="Normal"/>
    <w:link w:val="FooterChar"/>
    <w:uiPriority w:val="99"/>
    <w:unhideWhenUsed/>
    <w:rsid w:val="00B157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5794"/>
  </w:style>
  <w:style w:type="paragraph" w:styleId="Bibliography">
    <w:name w:val="Bibliography"/>
    <w:basedOn w:val="Normal"/>
    <w:next w:val="Normal"/>
    <w:uiPriority w:val="37"/>
    <w:unhideWhenUsed/>
    <w:rsid w:val="005769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674593">
      <w:bodyDiv w:val="1"/>
      <w:marLeft w:val="0"/>
      <w:marRight w:val="0"/>
      <w:marTop w:val="0"/>
      <w:marBottom w:val="0"/>
      <w:divBdr>
        <w:top w:val="none" w:sz="0" w:space="0" w:color="auto"/>
        <w:left w:val="none" w:sz="0" w:space="0" w:color="auto"/>
        <w:bottom w:val="none" w:sz="0" w:space="0" w:color="auto"/>
        <w:right w:val="none" w:sz="0" w:space="0" w:color="auto"/>
      </w:divBdr>
    </w:div>
    <w:div w:id="445581194">
      <w:bodyDiv w:val="1"/>
      <w:marLeft w:val="0"/>
      <w:marRight w:val="0"/>
      <w:marTop w:val="0"/>
      <w:marBottom w:val="0"/>
      <w:divBdr>
        <w:top w:val="none" w:sz="0" w:space="0" w:color="auto"/>
        <w:left w:val="none" w:sz="0" w:space="0" w:color="auto"/>
        <w:bottom w:val="none" w:sz="0" w:space="0" w:color="auto"/>
        <w:right w:val="none" w:sz="0" w:space="0" w:color="auto"/>
      </w:divBdr>
    </w:div>
    <w:div w:id="1163425659">
      <w:bodyDiv w:val="1"/>
      <w:marLeft w:val="0"/>
      <w:marRight w:val="0"/>
      <w:marTop w:val="0"/>
      <w:marBottom w:val="0"/>
      <w:divBdr>
        <w:top w:val="none" w:sz="0" w:space="0" w:color="auto"/>
        <w:left w:val="none" w:sz="0" w:space="0" w:color="auto"/>
        <w:bottom w:val="none" w:sz="0" w:space="0" w:color="auto"/>
        <w:right w:val="none" w:sz="0" w:space="0" w:color="auto"/>
      </w:divBdr>
    </w:div>
    <w:div w:id="1724017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jetbrains.com/pycharm/download/%23section=windows" TargetMode="External"/><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hyperlink" Target="https://www.ics.uci.edu/~pattis/common/handouts/pythoneclipsejava/python.html"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mysqltutorial.org/install-mysql/" TargetMode="Externa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youtube.com/watch?v=QzcaEELafkE" TargetMode="External"/><Relationship Id="rId23" Type="http://schemas.openxmlformats.org/officeDocument/2006/relationships/header" Target="header2.xml"/><Relationship Id="rId10" Type="http://schemas.openxmlformats.org/officeDocument/2006/relationships/hyperlink" Target="https://www.python.org/downloads/" TargetMode="Externa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4-1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18042</b:Tag>
    <b:SourceType>InternetSite</b:SourceType>
    <b:Guid>{ED1E3179-2BB1-45C4-B579-5AF9AA54CA0A}</b:Guid>
    <b:YearAccessed>2018</b:YearAccessed>
    <b:MonthAccessed>04</b:MonthAccessed>
    <b:DayAccessed>12</b:DayAccessed>
    <b:URL>https://www.python.org/downloads/</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49827DD-0D19-4B7C-A899-55720FA29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756</Words>
  <Characters>431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algonquincollege</Company>
  <LinksUpToDate>false</LinksUpToDate>
  <CharactersWithSpaces>5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To get this project up and running for further development</dc:title>
  <dc:subject>BY: PRINCEDEEP SINGH</dc:subject>
  <dc:creator>Programming Language Research Project</dc:creator>
  <cp:keywords/>
  <dc:description/>
  <cp:lastModifiedBy>Princedeep Singh</cp:lastModifiedBy>
  <cp:revision>2</cp:revision>
  <dcterms:created xsi:type="dcterms:W3CDTF">2018-04-15T06:24:00Z</dcterms:created>
  <dcterms:modified xsi:type="dcterms:W3CDTF">2018-04-15T06:24:00Z</dcterms:modified>
</cp:coreProperties>
</file>